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6"/>
        <w:gridCol w:w="5772"/>
      </w:tblGrid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 jednostki prowadzącej moduł</w:t>
            </w:r>
          </w:p>
        </w:tc>
        <w:tc>
          <w:tcPr>
            <w:tcW w:w="3107" w:type="pct"/>
            <w:shd w:val="clear" w:color="auto" w:fill="auto"/>
          </w:tcPr>
          <w:p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Nazwa modułu </w:t>
            </w:r>
          </w:p>
        </w:tc>
        <w:tc>
          <w:tcPr>
            <w:tcW w:w="3107" w:type="pct"/>
            <w:shd w:val="clear" w:color="auto" w:fill="auto"/>
          </w:tcPr>
          <w:p w:rsidR="00AB4923" w:rsidRPr="00AB4923" w:rsidRDefault="00AB4923" w:rsidP="0073626A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Modelowanie rynku produktu </w:t>
            </w:r>
          </w:p>
          <w:p w:rsidR="0073626A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w ramach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Moduł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u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2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: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Kształcenie metodologiczne - metodologia badań społecznych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; </w:t>
            </w:r>
            <w:r>
              <w:rPr>
                <w:rStyle w:val="tlid-translation"/>
                <w:rFonts w:ascii="Times New Roman" w:hAnsi="Times New Roman"/>
                <w:sz w:val="24"/>
                <w:szCs w:val="24"/>
              </w:rPr>
              <w:t>(c) m</w:t>
            </w:r>
            <w:r w:rsidRPr="00754C96">
              <w:rPr>
                <w:rStyle w:val="tlid-translation"/>
                <w:rFonts w:ascii="Times New Roman" w:hAnsi="Times New Roman"/>
                <w:sz w:val="24"/>
                <w:szCs w:val="24"/>
              </w:rPr>
              <w:t>etody matematyczne w ekonomii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)</w:t>
            </w:r>
          </w:p>
          <w:p w:rsidR="00AB4923" w:rsidRPr="00AB4923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:rsidR="009D2629" w:rsidRPr="002451A3" w:rsidRDefault="0073626A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9C6A3D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olski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:rsidR="009D2629" w:rsidRDefault="009C6A3D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Celem </w:t>
            </w:r>
            <w:r w:rsidR="00CA17B9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warsztatu</w:t>
            </w:r>
            <w:r w:rsidR="00AB492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jest</w:t>
            </w:r>
            <w:r w:rsidR="00AB492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CA17B9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zapoznanie s</w:t>
            </w:r>
            <w:r w:rsidR="008426F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łuchaczy z podstawowymi, makroekonomicznymi, matematycznymi modelami wzrostu </w:t>
            </w:r>
            <w:r w:rsidR="00CA17B9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gospodarczego oraz </w:t>
            </w:r>
            <w:r w:rsid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wykształcenie</w:t>
            </w:r>
            <w:r w:rsidR="008426F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umiejętności rozwiązywania i interpretacji tych modeli.</w:t>
            </w:r>
          </w:p>
          <w:p w:rsidR="009A5974" w:rsidRPr="002451A3" w:rsidRDefault="009A5974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:rsidR="009D2629" w:rsidRDefault="008426F3" w:rsidP="00CA17B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Umiejętność samodzielnego rozszerzania makroekonomicznego modelowania procesów długookresowego wzrostu gospodarczego.</w:t>
            </w:r>
          </w:p>
          <w:p w:rsidR="009A5974" w:rsidRPr="002451A3" w:rsidRDefault="009A5974" w:rsidP="00CA17B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1352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:rsidR="009A5974" w:rsidRDefault="009A5974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451A3" w:rsidRDefault="004C09C6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Efekty kształc</w:t>
            </w:r>
            <w:r w:rsidR="002451A3">
              <w:rPr>
                <w:rFonts w:ascii="Times New Roman" w:eastAsia="Calibri" w:hAnsi="Times New Roman" w:cs="Times New Roman"/>
                <w:sz w:val="24"/>
                <w:szCs w:val="24"/>
              </w:rPr>
              <w:t>enia będą zweryfikowane w form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>rozwiąz</w:t>
            </w:r>
            <w:r w:rsidR="00766BDD">
              <w:rPr>
                <w:rFonts w:ascii="Times New Roman" w:eastAsia="Calibri" w:hAnsi="Times New Roman" w:cs="Times New Roman"/>
                <w:sz w:val="24"/>
                <w:szCs w:val="24"/>
              </w:rPr>
              <w:t>ywania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zadań problemowych. </w:t>
            </w:r>
          </w:p>
          <w:p w:rsidR="009D2629" w:rsidRPr="002451A3" w:rsidRDefault="009D2629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:rsidR="009D2629" w:rsidRPr="002451A3" w:rsidRDefault="00B8168F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  <w:r w:rsidR="009D2629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akultatywny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 studiów</w:t>
            </w:r>
          </w:p>
        </w:tc>
        <w:tc>
          <w:tcPr>
            <w:tcW w:w="3107" w:type="pct"/>
            <w:shd w:val="clear" w:color="auto" w:fill="auto"/>
          </w:tcPr>
          <w:p w:rsidR="009D2629" w:rsidRPr="002451A3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4C09C6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</w:p>
        </w:tc>
        <w:tc>
          <w:tcPr>
            <w:tcW w:w="3107" w:type="pct"/>
            <w:shd w:val="clear" w:color="auto" w:fill="auto"/>
          </w:tcPr>
          <w:p w:rsidR="009D2629" w:rsidRPr="002451A3" w:rsidRDefault="00AB4923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rugi, 2020</w:t>
            </w:r>
            <w:r w:rsidR="0073626A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/2021</w:t>
            </w:r>
          </w:p>
        </w:tc>
      </w:tr>
      <w:tr w:rsidR="009D2629" w:rsidRPr="009D2629" w:rsidTr="004C09C6">
        <w:trPr>
          <w:trHeight w:val="1068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:rsidR="009D2629" w:rsidRPr="009D2629" w:rsidRDefault="004C09C6" w:rsidP="00AB49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f.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.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hab.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AB4923">
              <w:rPr>
                <w:rFonts w:ascii="Times New Roman" w:eastAsia="Calibri" w:hAnsi="Times New Roman" w:cs="Times New Roman"/>
                <w:sz w:val="24"/>
                <w:szCs w:val="24"/>
              </w:rPr>
              <w:t>Tomasz Tokarski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:rsidR="009D2629" w:rsidRPr="009D2629" w:rsidRDefault="00AB4923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f. dr. hab. Tomasz Tokarski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:rsidR="009D2629" w:rsidRPr="00CA17B9" w:rsidRDefault="00CA17B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</w:pPr>
            <w:r w:rsidRPr="00CA17B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arsztat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 wstępne i dodatkowe</w:t>
            </w:r>
          </w:p>
        </w:tc>
        <w:tc>
          <w:tcPr>
            <w:tcW w:w="3107" w:type="pct"/>
            <w:shd w:val="clear" w:color="auto" w:fill="auto"/>
          </w:tcPr>
          <w:p w:rsidR="009D2629" w:rsidRPr="009A5974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Makroekonomia, </w:t>
            </w:r>
            <w:r w:rsidR="008426F3"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</w:t>
            </w:r>
            <w:r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odele wzrostu gospodarczego, </w:t>
            </w:r>
            <w:r w:rsidR="008426F3"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równania różniczkowe zwyczajne</w:t>
            </w:r>
          </w:p>
          <w:p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odzaj i liczba godzin zajęć dydaktycznych wymagających bezpośredniego udziału nauczyciela akademickiego i studentów, gdy w danym module przewidziane są takie </w:t>
            </w: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zajęcia</w:t>
            </w:r>
          </w:p>
        </w:tc>
        <w:tc>
          <w:tcPr>
            <w:tcW w:w="3107" w:type="pct"/>
            <w:shd w:val="clear" w:color="auto" w:fill="auto"/>
          </w:tcPr>
          <w:p w:rsidR="009D2629" w:rsidRPr="009A5974" w:rsidRDefault="00CA17B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A5974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lastRenderedPageBreak/>
              <w:t>warsztat</w:t>
            </w:r>
            <w:r w:rsidR="009D2629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37F34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EC519F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godzin oraz bezpośrednie konsultacje ze studentami</w:t>
            </w:r>
          </w:p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:rsidR="009D2629" w:rsidRPr="00CA17B9" w:rsidRDefault="00AB4923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="00EC519F"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ECTS</w:t>
            </w:r>
          </w:p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 punktów ECTS</w:t>
            </w:r>
          </w:p>
        </w:tc>
        <w:tc>
          <w:tcPr>
            <w:tcW w:w="3107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0 h</w:t>
            </w:r>
          </w:p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do zajęć - </w:t>
            </w:r>
            <w:r w:rsid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0 h</w:t>
            </w:r>
          </w:p>
          <w:p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lektura wskazanych pr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zez prowadzącego publikacji – 1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 sumie: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6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 =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kt ECTS</w:t>
            </w:r>
          </w:p>
          <w:p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 metody dydaktyczne</w:t>
            </w:r>
          </w:p>
        </w:tc>
        <w:tc>
          <w:tcPr>
            <w:tcW w:w="3107" w:type="pct"/>
            <w:shd w:val="clear" w:color="auto" w:fill="auto"/>
          </w:tcPr>
          <w:p w:rsidR="009D2629" w:rsidRPr="00BD748B" w:rsidRDefault="00AD2A9D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="009D2629"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 ,</w:t>
            </w:r>
          </w:p>
          <w:p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etody podające - 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nformacyjny,</w:t>
            </w:r>
          </w:p>
          <w:p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pro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emowy, wykład konwersatoryjny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:rsidR="009D2629" w:rsidRP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tody aktywizujące - dyskusja dydaktyczna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:rsidR="009D2629" w:rsidRPr="009D2629" w:rsidRDefault="009D2629" w:rsidP="00AB4923">
            <w:pPr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</w:p>
          <w:p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ecność na </w:t>
            </w:r>
            <w:r w:rsidR="00AB4923">
              <w:rPr>
                <w:rFonts w:ascii="Times New Roman" w:hAnsi="Times New Roman" w:cs="Times New Roman"/>
                <w:i/>
                <w:sz w:val="24"/>
                <w:szCs w:val="24"/>
              </w:rPr>
              <w:t>zajęciach</w:t>
            </w:r>
          </w:p>
          <w:p w:rsidR="009D2629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:rsidR="009A5974" w:rsidRPr="009A5974" w:rsidRDefault="009A5974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rozwiązanie</w:t>
            </w:r>
            <w:r w:rsidRP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zada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nia </w:t>
            </w:r>
            <w:r w:rsidRP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oblemow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go</w:t>
            </w:r>
          </w:p>
          <w:p w:rsidR="00F8792C" w:rsidRPr="00CA17B9" w:rsidRDefault="00AB4923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aliczenie na ocen</w:t>
            </w: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. Standardowa skala ocen.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:rsidR="001F59E4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 </w:t>
            </w:r>
            <w:r w:rsidR="008426F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Funkcja produkcji</w:t>
            </w:r>
          </w:p>
          <w:p w:rsidR="00AB4923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8426F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odel wzrostu Solowa</w:t>
            </w:r>
          </w:p>
          <w:p w:rsidR="00AB4923" w:rsidRPr="009D2629" w:rsidRDefault="00AB4923" w:rsidP="00AB492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II 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odel Mankiwa-Romera-Weila i </w:t>
            </w:r>
            <w:r w:rsidR="008426F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Nonnemana-Vanhoudta</w:t>
            </w:r>
          </w:p>
          <w:p w:rsidR="009D2629" w:rsidRDefault="008426F3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ok IV Grawitacyjny model wzrostu gospodarczego</w:t>
            </w:r>
          </w:p>
          <w:p w:rsidR="008426F3" w:rsidRDefault="008426F3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ok V Kompilacja modelu epidemiologicznego SIR z neoklasycznymi modelami wzrostu gospodarczego</w:t>
            </w:r>
          </w:p>
          <w:p w:rsidR="008426F3" w:rsidRDefault="008426F3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ok VI Wybrane modele optymalnego sterowania</w:t>
            </w:r>
          </w:p>
          <w:p w:rsidR="009A5974" w:rsidRPr="009D2629" w:rsidRDefault="009A5974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zkowa dla wszystkich studentów):</w:t>
            </w:r>
          </w:p>
          <w:p w:rsidR="000A5E47" w:rsidRPr="008426F3" w:rsidRDefault="00CA17B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1]</w:t>
            </w:r>
            <w:r w:rsidR="00D70FDB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D. Romer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Makroekonomia dla zaawansowanych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 PWN, Warszawa, różne wydania.</w:t>
            </w:r>
          </w:p>
          <w:p w:rsidR="00AB4923" w:rsidRPr="008426F3" w:rsidRDefault="00CA17B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2]</w:t>
            </w:r>
            <w:r w:rsidR="00D70FDB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T. Tokarski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Ekonomia matematyczna. Modele makroekonomiczne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 PWE, Warszawa 2011.</w:t>
            </w:r>
          </w:p>
          <w:p w:rsidR="000A5E47" w:rsidRPr="00F65CDC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:rsidR="00F65CDC" w:rsidRPr="008426F3" w:rsidRDefault="00CA17B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R.J. Barro, X. Sala-i-Matrin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Economic Growth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, MIT Press Ltd., 2003.</w:t>
            </w:r>
          </w:p>
          <w:p w:rsidR="00AB4923" w:rsidRPr="008426F3" w:rsidRDefault="00CA17B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D. Acemoglu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Introduction to Modern Economic Growth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, </w:t>
            </w:r>
            <w:r w:rsidR="0003569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Princeton University Press, 2009.</w:t>
            </w:r>
          </w:p>
          <w:p w:rsidR="009D2629" w:rsidRPr="009D2629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</w:tc>
      </w:tr>
    </w:tbl>
    <w:p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728F" w:rsidRDefault="00F8728F" w:rsidP="009D2629">
      <w:pPr>
        <w:spacing w:after="0" w:line="240" w:lineRule="auto"/>
      </w:pPr>
      <w:r>
        <w:separator/>
      </w:r>
    </w:p>
  </w:endnote>
  <w:endnote w:type="continuationSeparator" w:id="0">
    <w:p w:rsidR="00F8728F" w:rsidRDefault="00F8728F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728F" w:rsidRDefault="00F8728F" w:rsidP="009D2629">
      <w:pPr>
        <w:spacing w:after="0" w:line="240" w:lineRule="auto"/>
      </w:pPr>
      <w:r>
        <w:separator/>
      </w:r>
    </w:p>
  </w:footnote>
  <w:footnote w:type="continuationSeparator" w:id="0">
    <w:p w:rsidR="00F8728F" w:rsidRDefault="00F8728F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GzNDMzNjW1tDCxNDRS0lEKTi0uzszPAykwqQUA7FKLCiwAAAA="/>
  </w:docVars>
  <w:rsids>
    <w:rsidRoot w:val="009D2629"/>
    <w:rsid w:val="00035699"/>
    <w:rsid w:val="0004431F"/>
    <w:rsid w:val="000A5E47"/>
    <w:rsid w:val="000F2145"/>
    <w:rsid w:val="001324E4"/>
    <w:rsid w:val="001C313B"/>
    <w:rsid w:val="001C5591"/>
    <w:rsid w:val="001F59E4"/>
    <w:rsid w:val="00212160"/>
    <w:rsid w:val="00222B6C"/>
    <w:rsid w:val="00243DF6"/>
    <w:rsid w:val="002451A3"/>
    <w:rsid w:val="00267253"/>
    <w:rsid w:val="002D6077"/>
    <w:rsid w:val="00381380"/>
    <w:rsid w:val="0039483B"/>
    <w:rsid w:val="003C72F5"/>
    <w:rsid w:val="003D7F42"/>
    <w:rsid w:val="003E6F06"/>
    <w:rsid w:val="003F3B24"/>
    <w:rsid w:val="00423876"/>
    <w:rsid w:val="00457C53"/>
    <w:rsid w:val="004B665A"/>
    <w:rsid w:val="004C09C6"/>
    <w:rsid w:val="004E3875"/>
    <w:rsid w:val="005127BB"/>
    <w:rsid w:val="00561C5F"/>
    <w:rsid w:val="00566C43"/>
    <w:rsid w:val="0057135F"/>
    <w:rsid w:val="00573862"/>
    <w:rsid w:val="006F0BBD"/>
    <w:rsid w:val="0070604E"/>
    <w:rsid w:val="00724DF2"/>
    <w:rsid w:val="00727013"/>
    <w:rsid w:val="0073626A"/>
    <w:rsid w:val="00756206"/>
    <w:rsid w:val="00766BDD"/>
    <w:rsid w:val="00777F78"/>
    <w:rsid w:val="008426F3"/>
    <w:rsid w:val="008554F0"/>
    <w:rsid w:val="00922E3D"/>
    <w:rsid w:val="00937F34"/>
    <w:rsid w:val="009A5974"/>
    <w:rsid w:val="009A733E"/>
    <w:rsid w:val="009B55CC"/>
    <w:rsid w:val="009C6A3D"/>
    <w:rsid w:val="009D0750"/>
    <w:rsid w:val="009D2629"/>
    <w:rsid w:val="009E1DCC"/>
    <w:rsid w:val="009F247A"/>
    <w:rsid w:val="00A23B8E"/>
    <w:rsid w:val="00A27062"/>
    <w:rsid w:val="00AB4923"/>
    <w:rsid w:val="00AC1DDD"/>
    <w:rsid w:val="00AD2A9D"/>
    <w:rsid w:val="00AF346C"/>
    <w:rsid w:val="00B8168F"/>
    <w:rsid w:val="00BD748B"/>
    <w:rsid w:val="00CA17B9"/>
    <w:rsid w:val="00CD3960"/>
    <w:rsid w:val="00CF19D1"/>
    <w:rsid w:val="00D55071"/>
    <w:rsid w:val="00D70FDB"/>
    <w:rsid w:val="00D86ADC"/>
    <w:rsid w:val="00DB7BD6"/>
    <w:rsid w:val="00EB27E9"/>
    <w:rsid w:val="00EC519F"/>
    <w:rsid w:val="00F11282"/>
    <w:rsid w:val="00F4436D"/>
    <w:rsid w:val="00F65CDC"/>
    <w:rsid w:val="00F8728F"/>
    <w:rsid w:val="00F879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13DB40E-2916-4090-BA5E-06BC265B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AB4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79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R. Wisła</cp:lastModifiedBy>
  <cp:revision>10</cp:revision>
  <dcterms:created xsi:type="dcterms:W3CDTF">2021-01-20T16:03:00Z</dcterms:created>
  <dcterms:modified xsi:type="dcterms:W3CDTF">2021-01-21T08:03:00Z</dcterms:modified>
</cp:coreProperties>
</file>